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868" w:rsidRDefault="001B25D6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47A7779" wp14:editId="69460EDB">
                <wp:simplePos x="0" y="0"/>
                <wp:positionH relativeFrom="column">
                  <wp:posOffset>6972300</wp:posOffset>
                </wp:positionH>
                <wp:positionV relativeFrom="paragraph">
                  <wp:posOffset>6350</wp:posOffset>
                </wp:positionV>
                <wp:extent cx="695325" cy="379095"/>
                <wp:effectExtent l="0" t="0" r="0" b="1905"/>
                <wp:wrapNone/>
                <wp:docPr id="28" name="Text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79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13E9" w:rsidRDefault="001B25D6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Theme="minorHAnsi" w:eastAsia="Arial Unicode MS" w:hAnsi="Calibri" w:cs="Arial Unicode MS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QA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47A7779" id="_x0000_t202" coordsize="21600,21600" o:spt="202" path="m,l,21600r21600,l21600,xe">
                <v:stroke joinstyle="miter"/>
                <v:path gradientshapeok="t" o:connecttype="rect"/>
              </v:shapetype>
              <v:shape id="TextBox 38" o:spid="_x0000_s1026" type="#_x0000_t202" style="position:absolute;margin-left:549pt;margin-top:.5pt;width:54.75pt;height:29.8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" filled="f" stroked="f">
                <v:textbox style="mso-fit-shape-to-text:t">
                  <w:txbxContent>
                    <w:p w:rsidR="00C913E9" w:rsidRDefault="001B25D6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>
                        <w:rPr>
                          <w:rFonts w:asciiTheme="minorHAnsi" w:eastAsia="Arial Unicode MS" w:hAnsi="Calibri" w:cs="Arial Unicode MS"/>
                          <w:b/>
                          <w:bCs/>
                          <w:color w:val="C45911" w:themeColor="accent2" w:themeShade="BF"/>
                          <w:kern w:val="24"/>
                          <w:sz w:val="36"/>
                          <w:szCs w:val="36"/>
                          <w:lang w:val="en-US"/>
                        </w:rPr>
                        <w:t>QA</w:t>
                      </w:r>
                    </w:p>
                  </w:txbxContent>
                </v:textbox>
              </v:shape>
            </w:pict>
          </mc:Fallback>
        </mc:AlternateContent>
      </w:r>
      <w:r w:rsidRPr="00D57E2E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3D2218B" wp14:editId="5F5DCD93">
                <wp:simplePos x="0" y="0"/>
                <wp:positionH relativeFrom="margin">
                  <wp:posOffset>-1162050</wp:posOffset>
                </wp:positionH>
                <wp:positionV relativeFrom="paragraph">
                  <wp:posOffset>-774700</wp:posOffset>
                </wp:positionV>
                <wp:extent cx="10983595" cy="6445886"/>
                <wp:effectExtent l="0" t="0" r="84455" b="0"/>
                <wp:wrapNone/>
                <wp:docPr id="3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0983595" cy="6445886"/>
                          <a:chOff x="546718" y="0"/>
                          <a:chExt cx="10636885" cy="6445901"/>
                        </a:xfrm>
                      </wpg:grpSpPr>
                      <wpg:grpSp>
                        <wpg:cNvPr id="2" name="Group 2"/>
                        <wpg:cNvGrpSpPr>
                          <a:grpSpLocks/>
                        </wpg:cNvGrpSpPr>
                        <wpg:grpSpPr bwMode="auto">
                          <a:xfrm>
                            <a:off x="546718" y="0"/>
                            <a:ext cx="10636885" cy="6445901"/>
                            <a:chOff x="546718" y="0"/>
                            <a:chExt cx="10636885" cy="6445901"/>
                          </a:xfrm>
                        </wpg:grpSpPr>
                        <wps:wsp>
                          <wps:cNvPr id="18" name="Straight Arrow Connector 18"/>
                          <wps:cNvCnPr/>
                          <wps:spPr>
                            <a:xfrm flipH="1">
                              <a:off x="1010301" y="569748"/>
                              <a:ext cx="38099" cy="5601866"/>
                            </a:xfrm>
                            <a:prstGeom prst="straightConnector1">
                              <a:avLst/>
                            </a:prstGeom>
                            <a:ln w="50800" cap="sq">
                              <a:headEnd type="triangle"/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Arrow Connector 19"/>
                          <wps:cNvCnPr/>
                          <wps:spPr>
                            <a:xfrm>
                              <a:off x="1130997" y="449220"/>
                              <a:ext cx="10052606" cy="14331"/>
                            </a:xfrm>
                            <a:prstGeom prst="straightConnector1">
                              <a:avLst/>
                            </a:prstGeom>
                            <a:ln w="50800" cap="sq">
                              <a:headEnd type="triangle"/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TextBox 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46718" y="550174"/>
                              <a:ext cx="584277" cy="27619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57E2E" w:rsidRDefault="004526FE" w:rsidP="00D57E2E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t>Hi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1" name="Text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9692" y="6127797"/>
                              <a:ext cx="647829" cy="31810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57E2E" w:rsidRDefault="004526FE" w:rsidP="00D57E2E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Theme="minorHAnsi" w:eastAsia="Arial Unicode MS" w:hAnsi="Calibri" w:cs="Arial Unicode MS"/>
                                    <w:color w:val="0B1107" w:themeColor="accent6" w:themeShade="1A"/>
                                    <w:kern w:val="24"/>
                                    <w:sz w:val="28"/>
                                    <w:szCs w:val="28"/>
                                    <w:lang w:val="en-US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2" name="TextBox 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587174" y="0"/>
                              <a:ext cx="3822943" cy="4108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57E2E" w:rsidRDefault="001B25D6" w:rsidP="00D57E2E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Theme="minorHAnsi" w:eastAsia="Arial Unicode MS" w:hAnsi="Calibri" w:cs="Arial Unicode MS"/>
                                    <w:color w:val="0B1107" w:themeColor="accent6" w:themeShade="1A"/>
                                    <w:kern w:val="24"/>
                                    <w:sz w:val="40"/>
                                    <w:szCs w:val="40"/>
                                    <w:lang w:val="en-US"/>
                                  </w:rPr>
                                  <w:t>Agile Card Wall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3" name="TextBox 19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144477" y="2028930"/>
                              <a:ext cx="1544172" cy="41087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57E2E" w:rsidRDefault="004526FE" w:rsidP="00D57E2E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Theme="minorHAnsi" w:eastAsia="Arial Unicode MS" w:hAnsi="Calibri" w:cs="Arial Unicode MS"/>
                                    <w:color w:val="0B1107" w:themeColor="accent6" w:themeShade="1A"/>
                                    <w:kern w:val="24"/>
                                    <w:sz w:val="40"/>
                                    <w:szCs w:val="40"/>
                                    <w:lang w:val="en-US"/>
                                  </w:rPr>
                                  <w:t>Priority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s:wsp>
                        <wps:cNvPr id="4" name="Rectangle 4"/>
                        <wps:cNvSpPr/>
                        <wps:spPr bwMode="auto">
                          <a:xfrm>
                            <a:off x="1087879" y="1639732"/>
                            <a:ext cx="1544669" cy="128099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solidFill>
                              <a:srgbClr val="003399"/>
                            </a:solidFill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D57E2E" w:rsidRDefault="00D57E2E" w:rsidP="00D57E2E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User Story</w:t>
                              </w:r>
                              <w:r w:rsidR="00B703E7"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 xml:space="preserve"> </w:t>
                              </w:r>
                              <w:r w:rsidR="00114A0D"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# 10</w:t>
                              </w:r>
                              <w:r w:rsidR="004526FE"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1</w:t>
                              </w:r>
                            </w:p>
                            <w:p w:rsidR="00114A0D" w:rsidRPr="00114A0D" w:rsidRDefault="00114A0D" w:rsidP="00114A0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2"/>
                                  <w:szCs w:val="28"/>
                                  <w:lang w:val="en-US"/>
                                </w:rPr>
                              </w:pPr>
                              <w:r w:rsidRPr="00114A0D"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2"/>
                                  <w:szCs w:val="28"/>
                                  <w:lang w:val="en-US"/>
                                </w:rPr>
                                <w:t>As a …</w:t>
                              </w:r>
                            </w:p>
                            <w:p w:rsidR="00114A0D" w:rsidRPr="00114A0D" w:rsidRDefault="00114A0D" w:rsidP="00114A0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2"/>
                                  <w:szCs w:val="28"/>
                                  <w:lang w:val="en-US"/>
                                </w:rPr>
                              </w:pPr>
                              <w:r w:rsidRPr="00114A0D"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2"/>
                                  <w:szCs w:val="28"/>
                                  <w:lang w:val="en-US"/>
                                </w:rPr>
                                <w:t>I want ….</w:t>
                              </w:r>
                            </w:p>
                            <w:p w:rsidR="00114A0D" w:rsidRPr="00114A0D" w:rsidRDefault="00114A0D" w:rsidP="00114A0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2"/>
                                  <w:szCs w:val="28"/>
                                  <w:lang w:val="en-US"/>
                                </w:rPr>
                              </w:pPr>
                              <w:r w:rsidRPr="00114A0D"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2"/>
                                  <w:szCs w:val="28"/>
                                  <w:lang w:val="en-US"/>
                                </w:rPr>
                                <w:t>So that…</w:t>
                              </w:r>
                            </w:p>
                            <w:p w:rsidR="00114A0D" w:rsidRDefault="00114A0D" w:rsidP="00114A0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:rsidR="00114A0D" w:rsidRDefault="00114A0D" w:rsidP="00114A0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proofErr w:type="gramStart"/>
                              <w:r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Est</w:t>
                              </w:r>
                              <w:proofErr w:type="gramEnd"/>
                              <w:r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: 2      Imp: H</w:t>
                              </w:r>
                            </w:p>
                            <w:p w:rsidR="00114A0D" w:rsidRDefault="00114A0D" w:rsidP="00114A0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:rsidR="00114A0D" w:rsidRDefault="00114A0D" w:rsidP="00114A0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:rsidR="00114A0D" w:rsidRPr="00114A0D" w:rsidRDefault="00114A0D" w:rsidP="00114A0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rFonts w:asciiTheme="minorHAnsi" w:hAnsi="Calibri" w:cstheme="minorBidi"/>
                                  <w:color w:val="0B1107" w:themeColor="accent6" w:themeShade="1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anchor="ctr"/>
                      </wps:wsp>
                      <wps:wsp>
                        <wps:cNvPr id="10" name="Text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1325342" y="704165"/>
                            <a:ext cx="1372321" cy="379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57E2E" w:rsidRDefault="001B25D6" w:rsidP="001B25D6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Theme="minorHAnsi" w:eastAsia="Arial Unicode MS" w:hAnsi="Calibri" w:cs="Arial Unicode MS"/>
                                  <w:b/>
                                  <w:bCs/>
                                  <w:color w:val="C45911" w:themeColor="accent2" w:themeShade="B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Backlog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1" name="Text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2735159" y="678156"/>
                            <a:ext cx="1706353" cy="379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57E2E" w:rsidRDefault="001B25D6" w:rsidP="001B25D6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Theme="minorHAnsi" w:eastAsia="Arial Unicode MS" w:hAnsi="Calibri" w:cs="Arial Unicode MS"/>
                                  <w:b/>
                                  <w:bCs/>
                                  <w:color w:val="C45911" w:themeColor="accent2" w:themeShade="B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Planned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2" name="Text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4601229" y="677609"/>
                            <a:ext cx="1373592" cy="379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57E2E" w:rsidRDefault="001B25D6" w:rsidP="00D57E2E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Theme="minorHAnsi" w:eastAsia="Arial Unicode MS" w:hAnsi="Calibri" w:cs="Arial Unicode MS"/>
                                  <w:b/>
                                  <w:bCs/>
                                  <w:color w:val="C45911" w:themeColor="accent2" w:themeShade="B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Ready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3" name="Text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6226836" y="677542"/>
                            <a:ext cx="1419113" cy="379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57E2E" w:rsidRDefault="001B25D6" w:rsidP="00D57E2E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Theme="minorHAnsi" w:eastAsia="Arial Unicode MS" w:hAnsi="Calibri" w:cs="Arial Unicode MS"/>
                                  <w:b/>
                                  <w:bCs/>
                                  <w:color w:val="C45911" w:themeColor="accent2" w:themeShade="B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In Progress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4" name="Straight Arrow Connector 14"/>
                        <wps:cNvCnPr/>
                        <wps:spPr bwMode="auto">
                          <a:xfrm rot="5400000">
                            <a:off x="1211350" y="2161176"/>
                            <a:ext cx="3174699" cy="1587"/>
                          </a:xfrm>
                          <a:prstGeom prst="straightConnector1">
                            <a:avLst/>
                          </a:prstGeom>
                          <a:ln w="19050" cap="sq">
                            <a:solidFill>
                              <a:schemeClr val="tx1"/>
                            </a:solidFill>
                            <a:prstDash val="sysDash"/>
                            <a:headEnd type="none"/>
                            <a:tailEnd type="non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 rot="5400000">
                            <a:off x="2890886" y="2148479"/>
                            <a:ext cx="3174699" cy="1587"/>
                          </a:xfrm>
                          <a:prstGeom prst="straightConnector1">
                            <a:avLst/>
                          </a:prstGeom>
                          <a:ln w="19050" cap="sq">
                            <a:solidFill>
                              <a:schemeClr val="tx1"/>
                            </a:solidFill>
                            <a:prstDash val="sysDash"/>
                            <a:headEnd type="none"/>
                            <a:tailEnd type="non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 bwMode="auto">
                          <a:xfrm rot="5400000">
                            <a:off x="4589548" y="2158002"/>
                            <a:ext cx="3174699" cy="1587"/>
                          </a:xfrm>
                          <a:prstGeom prst="straightConnector1">
                            <a:avLst/>
                          </a:prstGeom>
                          <a:ln w="19050" cap="sq">
                            <a:solidFill>
                              <a:schemeClr val="tx1"/>
                            </a:solidFill>
                            <a:prstDash val="sysDash"/>
                            <a:headEnd type="none"/>
                            <a:tailEnd type="non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>
                            <a:off x="1176964" y="1230170"/>
                            <a:ext cx="9974882" cy="8083"/>
                          </a:xfrm>
                          <a:prstGeom prst="straightConnector1">
                            <a:avLst/>
                          </a:prstGeom>
                          <a:ln w="50800" cap="sq">
                            <a:solidFill>
                              <a:schemeClr val="accent5"/>
                            </a:solidFill>
                            <a:headEnd type="none"/>
                            <a:tailEnd type="non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D2218B" id="Group 50" o:spid="_x0000_s1027" style="position:absolute;margin-left:-91.5pt;margin-top:-61pt;width:864.85pt;height:507.55pt;z-index:251659264;mso-position-horizontal-relative:margin;mso-width-relative:margin;mso-height-relative:margin" coordorigin="5467" coordsize="106368,64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">
                <v:group id="Group 2" o:spid="_x0000_s1028" style="position:absolute;left:5467;width:106369;height:64459" coordorigin="5467" coordsize="106368,64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8" o:spid="_x0000_s1029" type="#_x0000_t32" style="position:absolute;left:10103;top:5697;width:381;height:5601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" strokecolor="#5b9bd5 [3204]" strokeweight="4pt">
                    <v:stroke startarrow="block" endarrow="block" joinstyle="miter" endcap="square"/>
                  </v:shape>
                  <v:shape id="Straight Arrow Connector 19" o:spid="_x0000_s1030" type="#_x0000_t32" style="position:absolute;left:11309;top:4492;width:100527;height:1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" strokecolor="#5b9bd5 [3204]" strokeweight="4pt">
                    <v:stroke startarrow="block" endarrow="block" joinstyle="miter" endcap="square"/>
                  </v:shape>
                  <v:shape id="TextBox 14" o:spid="_x0000_s1031" type="#_x0000_t202" style="position:absolute;left:5467;top:5501;width:5842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  <v:textbox>
                      <w:txbxContent>
                        <w:p w:rsidR="00D57E2E" w:rsidRDefault="004526FE" w:rsidP="00D57E2E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t>High</w:t>
                          </w:r>
                        </w:p>
                      </w:txbxContent>
                    </v:textbox>
                  </v:shape>
                  <v:shape id="TextBox 16" o:spid="_x0000_s1032" type="#_x0000_t202" style="position:absolute;left:5896;top:61277;width:6479;height:31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  <v:textbox>
                      <w:txbxContent>
                        <w:p w:rsidR="00D57E2E" w:rsidRDefault="004526FE" w:rsidP="00D57E2E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Theme="minorHAnsi" w:eastAsia="Arial Unicode MS" w:hAnsi="Calibri" w:cs="Arial Unicode MS"/>
                              <w:color w:val="0B1107" w:themeColor="accent6" w:themeShade="1A"/>
                              <w:kern w:val="24"/>
                              <w:sz w:val="28"/>
                              <w:szCs w:val="28"/>
                              <w:lang w:val="en-US"/>
                            </w:rPr>
                            <w:t>Low</w:t>
                          </w:r>
                        </w:p>
                      </w:txbxContent>
                    </v:textbox>
                  </v:shape>
                  <v:shape id="TextBox 18" o:spid="_x0000_s1033" type="#_x0000_t202" style="position:absolute;left:35871;width:38230;height:4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  <v:textbox>
                      <w:txbxContent>
                        <w:p w:rsidR="00D57E2E" w:rsidRDefault="001B25D6" w:rsidP="00D57E2E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Theme="minorHAnsi" w:eastAsia="Arial Unicode MS" w:hAnsi="Calibri" w:cs="Arial Unicode MS"/>
                              <w:color w:val="0B1107" w:themeColor="accent6" w:themeShade="1A"/>
                              <w:kern w:val="24"/>
                              <w:sz w:val="40"/>
                              <w:szCs w:val="40"/>
                              <w:lang w:val="en-US"/>
                            </w:rPr>
                            <w:t>Agile Card Wall</w:t>
                          </w:r>
                        </w:p>
                      </w:txbxContent>
                    </v:textbox>
                  </v:shape>
                  <v:shape id="TextBox 19" o:spid="_x0000_s1034" type="#_x0000_t202" style="position:absolute;left:1444;top:20289;width:15442;height:4108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" filled="f" stroked="f">
                    <v:textbox>
                      <w:txbxContent>
                        <w:p w:rsidR="00D57E2E" w:rsidRDefault="004526FE" w:rsidP="00D57E2E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Theme="minorHAnsi" w:eastAsia="Arial Unicode MS" w:hAnsi="Calibri" w:cs="Arial Unicode MS"/>
                              <w:color w:val="0B1107" w:themeColor="accent6" w:themeShade="1A"/>
                              <w:kern w:val="24"/>
                              <w:sz w:val="40"/>
                              <w:szCs w:val="40"/>
                              <w:lang w:val="en-US"/>
                            </w:rPr>
                            <w:t>Priority</w:t>
                          </w:r>
                        </w:p>
                      </w:txbxContent>
                    </v:textbox>
                  </v:shape>
                </v:group>
                <v:rect id="Rectangle 4" o:spid="_x0000_s1035" style="position:absolute;left:10878;top:16397;width:15447;height:12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" fillcolor="#ededed" strokecolor="#039" strokeweight=".5pt">
                  <v:shadow on="t" color="black" opacity="26214f" origin="-.5,-.5" offset=".74836mm,.74836mm"/>
                  <v:textbox>
                    <w:txbxContent>
                      <w:p w:rsidR="00D57E2E" w:rsidRDefault="00D57E2E" w:rsidP="00D57E2E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  <w:t>User Story</w:t>
                        </w:r>
                        <w:r w:rsidR="00B703E7"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  <w:t xml:space="preserve"> </w:t>
                        </w:r>
                        <w:r w:rsidR="00114A0D"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  <w:t># 10</w:t>
                        </w:r>
                        <w:r w:rsidR="004526FE"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  <w:t>1</w:t>
                        </w:r>
                      </w:p>
                      <w:p w:rsidR="00114A0D" w:rsidRPr="00114A0D" w:rsidRDefault="00114A0D" w:rsidP="00114A0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2"/>
                            <w:szCs w:val="28"/>
                            <w:lang w:val="en-US"/>
                          </w:rPr>
                        </w:pPr>
                        <w:r w:rsidRPr="00114A0D"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2"/>
                            <w:szCs w:val="28"/>
                            <w:lang w:val="en-US"/>
                          </w:rPr>
                          <w:t>As a …</w:t>
                        </w:r>
                      </w:p>
                      <w:p w:rsidR="00114A0D" w:rsidRPr="00114A0D" w:rsidRDefault="00114A0D" w:rsidP="00114A0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2"/>
                            <w:szCs w:val="28"/>
                            <w:lang w:val="en-US"/>
                          </w:rPr>
                        </w:pPr>
                        <w:r w:rsidRPr="00114A0D"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2"/>
                            <w:szCs w:val="28"/>
                            <w:lang w:val="en-US"/>
                          </w:rPr>
                          <w:t>I want ….</w:t>
                        </w:r>
                      </w:p>
                      <w:p w:rsidR="00114A0D" w:rsidRPr="00114A0D" w:rsidRDefault="00114A0D" w:rsidP="00114A0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2"/>
                            <w:szCs w:val="28"/>
                            <w:lang w:val="en-US"/>
                          </w:rPr>
                        </w:pPr>
                        <w:r w:rsidRPr="00114A0D"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2"/>
                            <w:szCs w:val="28"/>
                            <w:lang w:val="en-US"/>
                          </w:rPr>
                          <w:t>So that…</w:t>
                        </w:r>
                      </w:p>
                      <w:p w:rsidR="00114A0D" w:rsidRDefault="00114A0D" w:rsidP="00114A0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</w:pPr>
                      </w:p>
                      <w:p w:rsidR="00114A0D" w:rsidRDefault="00114A0D" w:rsidP="00114A0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</w:pPr>
                        <w:proofErr w:type="gramStart"/>
                        <w:r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  <w:t>Est</w:t>
                        </w:r>
                        <w:proofErr w:type="gramEnd"/>
                        <w:r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  <w:t>: 2      Imp: H</w:t>
                        </w:r>
                      </w:p>
                      <w:p w:rsidR="00114A0D" w:rsidRDefault="00114A0D" w:rsidP="00114A0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</w:pPr>
                      </w:p>
                      <w:p w:rsidR="00114A0D" w:rsidRDefault="00114A0D" w:rsidP="00114A0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</w:pPr>
                      </w:p>
                      <w:p w:rsidR="00114A0D" w:rsidRPr="00114A0D" w:rsidRDefault="00114A0D" w:rsidP="00114A0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rFonts w:asciiTheme="minorHAnsi" w:hAnsi="Calibri" w:cstheme="minorBidi"/>
                            <w:color w:val="0B1107" w:themeColor="accent6" w:themeShade="1A"/>
                            <w:kern w:val="24"/>
                            <w:sz w:val="28"/>
                            <w:szCs w:val="28"/>
                            <w:lang w:val="en-US"/>
                          </w:rPr>
                        </w:pPr>
                      </w:p>
                    </w:txbxContent>
                  </v:textbox>
                </v:rect>
                <v:shape id="TextBox 35" o:spid="_x0000_s1036" type="#_x0000_t202" style="position:absolute;left:13253;top:7041;width:13723;height:3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:rsidR="00D57E2E" w:rsidRDefault="001B25D6" w:rsidP="001B25D6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Theme="minorHAnsi" w:eastAsia="Arial Unicode MS" w:hAnsi="Calibri" w:cs="Arial Unicode MS"/>
                            <w:b/>
                            <w:bCs/>
                            <w:color w:val="C45911" w:themeColor="accent2" w:themeShade="BF"/>
                            <w:kern w:val="24"/>
                            <w:sz w:val="36"/>
                            <w:szCs w:val="36"/>
                            <w:lang w:val="en-US"/>
                          </w:rPr>
                          <w:t>Backlog</w:t>
                        </w:r>
                      </w:p>
                    </w:txbxContent>
                  </v:textbox>
                </v:shape>
                <v:shape id="TextBox 36" o:spid="_x0000_s1037" type="#_x0000_t202" style="position:absolute;left:27351;top:6781;width:17064;height:3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:rsidR="00D57E2E" w:rsidRDefault="001B25D6" w:rsidP="001B25D6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Theme="minorHAnsi" w:eastAsia="Arial Unicode MS" w:hAnsi="Calibri" w:cs="Arial Unicode MS"/>
                            <w:b/>
                            <w:bCs/>
                            <w:color w:val="C45911" w:themeColor="accent2" w:themeShade="BF"/>
                            <w:kern w:val="24"/>
                            <w:sz w:val="36"/>
                            <w:szCs w:val="36"/>
                            <w:lang w:val="en-US"/>
                          </w:rPr>
                          <w:t>Planned</w:t>
                        </w:r>
                      </w:p>
                    </w:txbxContent>
                  </v:textbox>
                </v:shape>
                <v:shape id="TextBox 37" o:spid="_x0000_s1038" type="#_x0000_t202" style="position:absolute;left:46012;top:6776;width:13736;height:3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:rsidR="00D57E2E" w:rsidRDefault="001B25D6" w:rsidP="00D57E2E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Theme="minorHAnsi" w:eastAsia="Arial Unicode MS" w:hAnsi="Calibri" w:cs="Arial Unicode MS"/>
                            <w:b/>
                            <w:bCs/>
                            <w:color w:val="C45911" w:themeColor="accent2" w:themeShade="BF"/>
                            <w:kern w:val="24"/>
                            <w:sz w:val="36"/>
                            <w:szCs w:val="36"/>
                            <w:lang w:val="en-US"/>
                          </w:rPr>
                          <w:t>Ready</w:t>
                        </w:r>
                      </w:p>
                    </w:txbxContent>
                  </v:textbox>
                </v:shape>
                <v:shape id="_x0000_s1039" type="#_x0000_t202" style="position:absolute;left:62268;top:6775;width:14191;height:3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:rsidR="00D57E2E" w:rsidRDefault="001B25D6" w:rsidP="00D57E2E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Theme="minorHAnsi" w:eastAsia="Arial Unicode MS" w:hAnsi="Calibri" w:cs="Arial Unicode MS"/>
                            <w:b/>
                            <w:bCs/>
                            <w:color w:val="C45911" w:themeColor="accent2" w:themeShade="BF"/>
                            <w:kern w:val="24"/>
                            <w:sz w:val="36"/>
                            <w:szCs w:val="36"/>
                            <w:lang w:val="en-US"/>
                          </w:rPr>
                          <w:t>In Progress</w:t>
                        </w:r>
                      </w:p>
                    </w:txbxContent>
                  </v:textbox>
                </v:shape>
                <v:shape id="Straight Arrow Connector 14" o:spid="_x0000_s1040" type="#_x0000_t32" style="position:absolute;left:12113;top:21612;width:31747;height:15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" strokecolor="black [3213]" strokeweight="1.5pt">
                  <v:stroke dashstyle="3 1" joinstyle="miter" endcap="square"/>
                </v:shape>
                <v:shape id="Straight Arrow Connector 15" o:spid="_x0000_s1041" type="#_x0000_t32" style="position:absolute;left:28908;top:21485;width:31747;height:16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" strokecolor="black [3213]" strokeweight="1.5pt">
                  <v:stroke dashstyle="3 1" joinstyle="miter" endcap="square"/>
                </v:shape>
                <v:shape id="Straight Arrow Connector 16" o:spid="_x0000_s1042" type="#_x0000_t32" style="position:absolute;left:45895;top:21580;width:31747;height:15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" strokecolor="black [3213]" strokeweight="1.5pt">
                  <v:stroke dashstyle="3 1" joinstyle="miter" endcap="square"/>
                </v:shape>
                <v:shape id="Straight Arrow Connector 17" o:spid="_x0000_s1043" type="#_x0000_t32" style="position:absolute;left:11769;top:12301;width:99749;height: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" strokecolor="#4472c4 [3208]" strokeweight="4pt">
                  <v:stroke joinstyle="miter" endcap="square"/>
                </v:shape>
                <w10:wrap anchorx="margin"/>
              </v:group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D9205BF" wp14:editId="75F34D5F">
                <wp:simplePos x="0" y="0"/>
                <wp:positionH relativeFrom="column">
                  <wp:posOffset>8610600</wp:posOffset>
                </wp:positionH>
                <wp:positionV relativeFrom="paragraph">
                  <wp:posOffset>-38100</wp:posOffset>
                </wp:positionV>
                <wp:extent cx="1079500" cy="379095"/>
                <wp:effectExtent l="0" t="0" r="0" b="1905"/>
                <wp:wrapNone/>
                <wp:docPr id="31" name="Text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0" cy="379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25D6" w:rsidRDefault="001B25D6" w:rsidP="001B25D6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Theme="minorHAnsi" w:eastAsia="Arial Unicode MS" w:hAnsi="Calibri" w:cs="Arial Unicode MS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Done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9205BF" id="_x0000_s1044" type="#_x0000_t202" style="position:absolute;margin-left:678pt;margin-top:-3pt;width:85pt;height:29.85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" filled="f" stroked="f">
                <v:textbox style="mso-fit-shape-to-text:t">
                  <w:txbxContent>
                    <w:p w:rsidR="001B25D6" w:rsidRDefault="001B25D6" w:rsidP="001B25D6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>
                        <w:rPr>
                          <w:rFonts w:asciiTheme="minorHAnsi" w:eastAsia="Arial Unicode MS" w:hAnsi="Calibri" w:cs="Arial Unicode MS"/>
                          <w:b/>
                          <w:bCs/>
                          <w:color w:val="C45911" w:themeColor="accent2" w:themeShade="BF"/>
                          <w:kern w:val="24"/>
                          <w:sz w:val="36"/>
                          <w:szCs w:val="36"/>
                          <w:lang w:val="en-US"/>
                        </w:rPr>
                        <w:t>Done</w:t>
                      </w:r>
                    </w:p>
                  </w:txbxContent>
                </v:textbox>
              </v:shape>
            </w:pict>
          </mc:Fallback>
        </mc:AlternateContent>
      </w:r>
    </w:p>
    <w:p w:rsidR="00D57E2E" w:rsidRDefault="001B25D6">
      <w:bookmarkStart w:id="0" w:name="_GoBack"/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AF07DA1" wp14:editId="271081D3">
                <wp:simplePos x="0" y="0"/>
                <wp:positionH relativeFrom="column">
                  <wp:posOffset>6500179</wp:posOffset>
                </wp:positionH>
                <wp:positionV relativeFrom="paragraph">
                  <wp:posOffset>1197873</wp:posOffset>
                </wp:positionV>
                <wp:extent cx="3461065" cy="45719"/>
                <wp:effectExtent l="12382" t="25718" r="37783" b="18732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rot="5400000" flipV="1">
                          <a:off x="0" y="0"/>
                          <a:ext cx="3461065" cy="45719"/>
                        </a:xfrm>
                        <a:prstGeom prst="straightConnector1">
                          <a:avLst/>
                        </a:prstGeom>
                        <a:ln w="19050" cap="sq">
                          <a:solidFill>
                            <a:schemeClr val="tx1"/>
                          </a:solidFill>
                          <a:prstDash val="sysDash"/>
                          <a:headEnd type="none"/>
                          <a:tailEnd type="non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31386" id="Straight Arrow Connector 30" o:spid="_x0000_s1026" type="#_x0000_t32" style="position:absolute;margin-left:511.85pt;margin-top:94.3pt;width:272.5pt;height:3.6pt;rotation:-90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" strokecolor="black [3213]" strokeweight="1.5pt">
                <v:stroke dashstyle="3 1" joinstyle="miter" endcap="square"/>
              </v:shape>
            </w:pict>
          </mc:Fallback>
        </mc:AlternateContent>
      </w:r>
      <w:bookmarkEnd w:id="0"/>
      <w:r w:rsidRPr="00C913E9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960F0E4" wp14:editId="7706320B">
                <wp:simplePos x="0" y="0"/>
                <wp:positionH relativeFrom="column">
                  <wp:posOffset>6575425</wp:posOffset>
                </wp:positionH>
                <wp:positionV relativeFrom="paragraph">
                  <wp:posOffset>596265</wp:posOffset>
                </wp:positionV>
                <wp:extent cx="1544320" cy="1280795"/>
                <wp:effectExtent l="38100" t="38100" r="113030" b="10985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320" cy="12807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User Story # 501</w:t>
                            </w: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As a …</w:t>
                            </w: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: 1      Imp: H</w:t>
                            </w: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5960F0E4" id="Rectangle 9" o:spid="_x0000_s1045" style="position:absolute;margin-left:517.75pt;margin-top:46.95pt;width:121.6pt;height:100.8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" fillcolor="#ededed" strokecolor="#039" strokeweight=".5pt">
                <v:shadow on="t" color="black" opacity="26214f" origin="-.5,-.5" offset=".74836mm,.74836mm"/>
                <v:textbox>
                  <w:txbxContent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User Story # 501</w:t>
                      </w: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As a …</w:t>
                      </w: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I want ….</w:t>
                      </w: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So that…</w:t>
                      </w: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: 1      Imp: H</w:t>
                      </w: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C913E9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3BABA52" wp14:editId="6D8AAC09">
                <wp:simplePos x="0" y="0"/>
                <wp:positionH relativeFrom="column">
                  <wp:posOffset>6597650</wp:posOffset>
                </wp:positionH>
                <wp:positionV relativeFrom="paragraph">
                  <wp:posOffset>1999615</wp:posOffset>
                </wp:positionV>
                <wp:extent cx="1544320" cy="1280795"/>
                <wp:effectExtent l="38100" t="38100" r="113030" b="10985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320" cy="12807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User Story # 502</w:t>
                            </w: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As a</w:t>
                            </w: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 xml:space="preserve"> …</w:t>
                            </w: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: 3      Imp: H</w:t>
                            </w: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43BABA52" id="Rectangle 25" o:spid="_x0000_s1046" style="position:absolute;margin-left:519.5pt;margin-top:157.45pt;width:121.6pt;height:100.8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" fillcolor="#ededed" strokecolor="#039" strokeweight=".5pt">
                <v:shadow on="t" color="black" opacity="26214f" origin="-.5,-.5" offset=".74836mm,.74836mm"/>
                <v:textbox>
                  <w:txbxContent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User Story # 502</w:t>
                      </w: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As a</w:t>
                      </w: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 xml:space="preserve"> …</w:t>
                      </w: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I want ….</w:t>
                      </w: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So that…</w:t>
                      </w: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: 3      Imp: H</w:t>
                      </w: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F6C3B6" wp14:editId="44BF136E">
                <wp:simplePos x="0" y="0"/>
                <wp:positionH relativeFrom="column">
                  <wp:posOffset>4771390</wp:posOffset>
                </wp:positionH>
                <wp:positionV relativeFrom="paragraph">
                  <wp:posOffset>1185062</wp:posOffset>
                </wp:positionV>
                <wp:extent cx="3400795" cy="45719"/>
                <wp:effectExtent l="20320" t="17780" r="29845" b="2984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rot="5400000" flipV="1">
                          <a:off x="0" y="0"/>
                          <a:ext cx="3400795" cy="45719"/>
                        </a:xfrm>
                        <a:prstGeom prst="straightConnector1">
                          <a:avLst/>
                        </a:prstGeom>
                        <a:ln w="19050" cap="sq">
                          <a:solidFill>
                            <a:schemeClr val="tx1"/>
                          </a:solidFill>
                          <a:prstDash val="sysDash"/>
                          <a:headEnd type="none"/>
                          <a:tailEnd type="non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3EEB9" id="Straight Arrow Connector 8" o:spid="_x0000_s1026" type="#_x0000_t32" style="position:absolute;margin-left:375.7pt;margin-top:93.3pt;width:267.8pt;height:3.6pt;rotation:-90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" strokecolor="black [3213]" strokeweight="1.5pt">
                <v:stroke dashstyle="3 1" joinstyle="miter" endcap="square"/>
              </v:shape>
            </w:pict>
          </mc:Fallback>
        </mc:AlternateContent>
      </w:r>
      <w:r w:rsidRPr="00D0256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59359B" wp14:editId="066A6290">
                <wp:simplePos x="0" y="0"/>
                <wp:positionH relativeFrom="column">
                  <wp:posOffset>4762500</wp:posOffset>
                </wp:positionH>
                <wp:positionV relativeFrom="paragraph">
                  <wp:posOffset>1996440</wp:posOffset>
                </wp:positionV>
                <wp:extent cx="1544320" cy="1280795"/>
                <wp:effectExtent l="38100" t="38100" r="113030" b="1098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320" cy="12807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 xml:space="preserve">User Story # </w:t>
                            </w:r>
                            <w:r w:rsidR="00C913E9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02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As a</w:t>
                            </w: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 xml:space="preserve"> …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: 3      Imp: H</w:t>
                            </w: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7159359B" id="Rectangle 7" o:spid="_x0000_s1047" style="position:absolute;margin-left:375pt;margin-top:157.2pt;width:121.6pt;height:100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" fillcolor="#ededed" strokecolor="#039" strokeweight=".5pt">
                <v:shadow on="t" color="black" opacity="26214f" origin="-.5,-.5" offset=".74836mm,.74836mm"/>
                <v:textbox>
                  <w:txbxContent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 xml:space="preserve">User Story # </w:t>
                      </w:r>
                      <w:r w:rsidR="00C913E9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4</w:t>
                      </w: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02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As a</w:t>
                      </w: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 xml:space="preserve"> …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I want ….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So that…</w:t>
                      </w: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: 3      Imp: H</w:t>
                      </w: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D0256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A53ED7A" wp14:editId="40CA3FE1">
                <wp:simplePos x="0" y="0"/>
                <wp:positionH relativeFrom="column">
                  <wp:posOffset>4803775</wp:posOffset>
                </wp:positionH>
                <wp:positionV relativeFrom="paragraph">
                  <wp:posOffset>580390</wp:posOffset>
                </wp:positionV>
                <wp:extent cx="1544320" cy="1280795"/>
                <wp:effectExtent l="38100" t="38100" r="113030" b="10985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320" cy="12807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 xml:space="preserve">User Story # </w:t>
                            </w:r>
                            <w:r w:rsidR="00C913E9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01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As a …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: 1      Imp: H</w:t>
                            </w: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3A53ED7A" id="Rectangle 6" o:spid="_x0000_s1048" style="position:absolute;margin-left:378.25pt;margin-top:45.7pt;width:121.6pt;height:100.8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" fillcolor="#ededed" strokecolor="#039" strokeweight=".5pt">
                <v:shadow on="t" color="black" opacity="26214f" origin="-.5,-.5" offset=".74836mm,.74836mm"/>
                <v:textbox>
                  <w:txbxContent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 xml:space="preserve">User Story # </w:t>
                      </w:r>
                      <w:r w:rsidR="00C913E9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4</w:t>
                      </w: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01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As a …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I want ….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So that…</w:t>
                      </w: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: 1      Imp: H</w:t>
                      </w: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D0256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EB282E" wp14:editId="56711A6B">
                <wp:simplePos x="0" y="0"/>
                <wp:positionH relativeFrom="column">
                  <wp:posOffset>3006725</wp:posOffset>
                </wp:positionH>
                <wp:positionV relativeFrom="paragraph">
                  <wp:posOffset>568960</wp:posOffset>
                </wp:positionV>
                <wp:extent cx="1544320" cy="128079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320" cy="12807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User Story # 301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As a …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: 1      Imp: H</w:t>
                            </w: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16EB282E" id="Rectangle 1" o:spid="_x0000_s1049" style="position:absolute;margin-left:236.75pt;margin-top:44.8pt;width:121.6pt;height:100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" fillcolor="#ededed" strokecolor="#039" strokeweight=".5pt">
                <v:shadow on="t" color="black" opacity="26214f" origin="-.5,-.5" offset=".74836mm,.74836mm"/>
                <v:textbox>
                  <w:txbxContent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User Story # 301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As a …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I want ….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So that…</w:t>
                      </w: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: 1      Imp: H</w:t>
                      </w: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D0256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017D6C" wp14:editId="1635542E">
                <wp:simplePos x="0" y="0"/>
                <wp:positionH relativeFrom="column">
                  <wp:posOffset>2990850</wp:posOffset>
                </wp:positionH>
                <wp:positionV relativeFrom="paragraph">
                  <wp:posOffset>2018665</wp:posOffset>
                </wp:positionV>
                <wp:extent cx="1544320" cy="1280795"/>
                <wp:effectExtent l="38100" t="38100" r="113030" b="10985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320" cy="12807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User Story # 302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As a</w:t>
                            </w: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 xml:space="preserve"> …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: 3      Imp: H</w:t>
                            </w: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D02565" w:rsidRPr="00114A0D" w:rsidRDefault="00D02565" w:rsidP="00D02565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2A017D6C" id="Rectangle 5" o:spid="_x0000_s1050" style="position:absolute;margin-left:235.5pt;margin-top:158.95pt;width:121.6pt;height:100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" fillcolor="#ededed" strokecolor="#039" strokeweight=".5pt">
                <v:shadow on="t" color="black" opacity="26214f" origin="-.5,-.5" offset=".74836mm,.74836mm"/>
                <v:textbox>
                  <w:txbxContent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User Story # 302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As a</w:t>
                      </w: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 xml:space="preserve"> …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I want ….</w:t>
                      </w: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So that…</w:t>
                      </w: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: 3      Imp: H</w:t>
                      </w: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D02565" w:rsidRPr="00114A0D" w:rsidRDefault="00D02565" w:rsidP="00D02565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0F4D11" wp14:editId="020C68FC">
                <wp:simplePos x="0" y="0"/>
                <wp:positionH relativeFrom="column">
                  <wp:posOffset>1266825</wp:posOffset>
                </wp:positionH>
                <wp:positionV relativeFrom="paragraph">
                  <wp:posOffset>1937385</wp:posOffset>
                </wp:positionV>
                <wp:extent cx="1544320" cy="1280795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320" cy="12807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User Story # 202</w:t>
                            </w:r>
                          </w:p>
                          <w:p w:rsidR="004526FE" w:rsidRPr="00114A0D" w:rsidRDefault="00F51982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As a</w:t>
                            </w:r>
                            <w:r w:rsidR="004526FE"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 xml:space="preserve"> …</w:t>
                            </w:r>
                          </w:p>
                          <w:p w:rsidR="004526FE" w:rsidRPr="00114A0D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4526FE" w:rsidRPr="00114A0D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: 3      Imp: H</w:t>
                            </w:r>
                          </w:p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4526FE" w:rsidRPr="00114A0D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4C0F4D11" id="Rectangle 27" o:spid="_x0000_s1051" style="position:absolute;margin-left:99.75pt;margin-top:152.55pt;width:121.6pt;height:100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" fillcolor="#ededed" strokecolor="#039" strokeweight=".5pt">
                <v:shadow on="t" color="black" opacity="26214f" origin="-.5,-.5" offset=".74836mm,.74836mm"/>
                <v:textbox>
                  <w:txbxContent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User Story # 202</w:t>
                      </w:r>
                    </w:p>
                    <w:p w:rsidR="004526FE" w:rsidRPr="00114A0D" w:rsidRDefault="00F51982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As a</w:t>
                      </w:r>
                      <w:r w:rsidR="004526FE"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 xml:space="preserve"> …</w:t>
                      </w:r>
                    </w:p>
                    <w:p w:rsidR="004526FE" w:rsidRPr="00114A0D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I want ….</w:t>
                      </w:r>
                    </w:p>
                    <w:p w:rsidR="004526FE" w:rsidRPr="00114A0D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So that…</w:t>
                      </w:r>
                    </w:p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: 3      Imp: H</w:t>
                      </w:r>
                    </w:p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4526FE" w:rsidRPr="00114A0D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BE7943" wp14:editId="7F3ED5CE">
                <wp:simplePos x="0" y="0"/>
                <wp:positionH relativeFrom="column">
                  <wp:posOffset>1244600</wp:posOffset>
                </wp:positionH>
                <wp:positionV relativeFrom="paragraph">
                  <wp:posOffset>576580</wp:posOffset>
                </wp:positionV>
                <wp:extent cx="1544320" cy="1280795"/>
                <wp:effectExtent l="38100" t="38100" r="113030" b="10985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320" cy="12807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User Story # 201</w:t>
                            </w:r>
                          </w:p>
                          <w:p w:rsidR="004526FE" w:rsidRPr="00114A0D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As a …</w:t>
                            </w:r>
                          </w:p>
                          <w:p w:rsidR="004526FE" w:rsidRPr="00114A0D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4526FE" w:rsidRPr="00114A0D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: 1      Imp: H</w:t>
                            </w:r>
                          </w:p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4526FE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4526FE" w:rsidRPr="00114A0D" w:rsidRDefault="004526FE" w:rsidP="004526F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2DBE7943" id="Rectangle 26" o:spid="_x0000_s1052" style="position:absolute;margin-left:98pt;margin-top:45.4pt;width:121.6pt;height:100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" fillcolor="#ededed" strokecolor="#039" strokeweight=".5pt">
                <v:shadow on="t" color="black" opacity="26214f" origin="-.5,-.5" offset=".74836mm,.74836mm"/>
                <v:textbox>
                  <w:txbxContent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User Story # 201</w:t>
                      </w:r>
                    </w:p>
                    <w:p w:rsidR="004526FE" w:rsidRPr="00114A0D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As a …</w:t>
                      </w:r>
                    </w:p>
                    <w:p w:rsidR="004526FE" w:rsidRPr="00114A0D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I want ….</w:t>
                      </w:r>
                    </w:p>
                    <w:p w:rsidR="004526FE" w:rsidRPr="00114A0D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So that…</w:t>
                      </w:r>
                    </w:p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: 1      Imp: H</w:t>
                      </w:r>
                    </w:p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4526FE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4526FE" w:rsidRPr="00114A0D" w:rsidRDefault="004526FE" w:rsidP="004526F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71943A" wp14:editId="0A507B92">
                <wp:simplePos x="0" y="0"/>
                <wp:positionH relativeFrom="column">
                  <wp:posOffset>-582295</wp:posOffset>
                </wp:positionH>
                <wp:positionV relativeFrom="paragraph">
                  <wp:posOffset>1972310</wp:posOffset>
                </wp:positionV>
                <wp:extent cx="1544570" cy="1281004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570" cy="1281004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14A0D" w:rsidRDefault="00114A0D" w:rsidP="00114A0D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User Story # 10</w:t>
                            </w:r>
                            <w:r w:rsidR="004526FE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2</w:t>
                            </w:r>
                          </w:p>
                          <w:p w:rsidR="00114A0D" w:rsidRPr="00114A0D" w:rsidRDefault="00114A0D" w:rsidP="00114A0D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Cs w:val="28"/>
                                <w:lang w:val="en-US"/>
                              </w:rPr>
                              <w:t>As a …</w:t>
                            </w:r>
                          </w:p>
                          <w:p w:rsidR="00114A0D" w:rsidRPr="00114A0D" w:rsidRDefault="00114A0D" w:rsidP="00114A0D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114A0D" w:rsidRPr="00114A0D" w:rsidRDefault="00114A0D" w:rsidP="00114A0D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114A0D" w:rsidRDefault="00114A0D" w:rsidP="00114A0D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114A0D" w:rsidRDefault="00114A0D" w:rsidP="00114A0D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 xml:space="preserve">: 8       </w:t>
                            </w:r>
                            <w:r w:rsidR="004526FE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Imp: M</w:t>
                            </w:r>
                          </w:p>
                          <w:p w:rsidR="00114A0D" w:rsidRDefault="00114A0D" w:rsidP="00114A0D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114A0D" w:rsidRPr="00114A0D" w:rsidRDefault="00114A0D" w:rsidP="00114A0D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7271943A" id="Rectangle 24" o:spid="_x0000_s1053" style="position:absolute;margin-left:-45.85pt;margin-top:155.3pt;width:121.6pt;height:100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" fillcolor="#ededed" strokecolor="#039" strokeweight=".5pt">
                <v:shadow on="t" color="black" opacity="26214f" origin="-.5,-.5" offset=".74836mm,.74836mm"/>
                <v:textbox>
                  <w:txbxContent>
                    <w:p w:rsidR="00114A0D" w:rsidRDefault="00114A0D" w:rsidP="00114A0D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User Story # 10</w:t>
                      </w:r>
                      <w:r w:rsidR="004526FE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2</w:t>
                      </w:r>
                    </w:p>
                    <w:p w:rsidR="00114A0D" w:rsidRPr="00114A0D" w:rsidRDefault="00114A0D" w:rsidP="00114A0D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Cs w:val="28"/>
                          <w:lang w:val="en-US"/>
                        </w:rPr>
                        <w:t>As a …</w:t>
                      </w:r>
                    </w:p>
                    <w:p w:rsidR="00114A0D" w:rsidRPr="00114A0D" w:rsidRDefault="00114A0D" w:rsidP="00114A0D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Cs w:val="28"/>
                          <w:lang w:val="en-US"/>
                        </w:rPr>
                        <w:t>I want ….</w:t>
                      </w:r>
                    </w:p>
                    <w:p w:rsidR="00114A0D" w:rsidRPr="00114A0D" w:rsidRDefault="00114A0D" w:rsidP="00114A0D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Cs w:val="28"/>
                          <w:lang w:val="en-US"/>
                        </w:rPr>
                        <w:t>So that…</w:t>
                      </w:r>
                    </w:p>
                    <w:p w:rsidR="00114A0D" w:rsidRDefault="00114A0D" w:rsidP="00114A0D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114A0D" w:rsidRDefault="00114A0D" w:rsidP="00114A0D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 xml:space="preserve">: 8       </w:t>
                      </w:r>
                      <w:r w:rsidR="004526FE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Imp: M</w:t>
                      </w:r>
                    </w:p>
                    <w:p w:rsidR="00114A0D" w:rsidRDefault="00114A0D" w:rsidP="00114A0D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114A0D" w:rsidRPr="00114A0D" w:rsidRDefault="00114A0D" w:rsidP="00114A0D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CA14550" wp14:editId="61ECED85">
                <wp:simplePos x="0" y="0"/>
                <wp:positionH relativeFrom="column">
                  <wp:posOffset>-603885</wp:posOffset>
                </wp:positionH>
                <wp:positionV relativeFrom="paragraph">
                  <wp:posOffset>3371215</wp:posOffset>
                </wp:positionV>
                <wp:extent cx="1544320" cy="1280795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44320" cy="12807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solidFill>
                            <a:srgbClr val="003399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User Story # 203</w:t>
                            </w: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As a</w:t>
                            </w: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 xml:space="preserve"> …</w:t>
                            </w: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I want ….</w:t>
                            </w: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</w:pPr>
                            <w:r w:rsidRPr="00114A0D"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2"/>
                                <w:szCs w:val="28"/>
                                <w:lang w:val="en-US"/>
                              </w:rPr>
                              <w:t>So that…</w:t>
                            </w: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st</w:t>
                            </w:r>
                            <w:proofErr w:type="gramEnd"/>
                            <w:r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: 3      Imp: M</w:t>
                            </w: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913E9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913E9" w:rsidRPr="00114A0D" w:rsidRDefault="00C913E9" w:rsidP="00C913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="Calibri" w:cstheme="minorBidi"/>
                                <w:color w:val="0B1107" w:themeColor="accent6" w:themeShade="1A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4CA14550" id="Rectangle 29" o:spid="_x0000_s1054" style="position:absolute;margin-left:-47.55pt;margin-top:265.45pt;width:121.6pt;height:100.8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" fillcolor="#ededed" strokecolor="#039" strokeweight=".5pt">
                <v:shadow on="t" color="black" opacity="26214f" origin="-.5,-.5" offset=".74836mm,.74836mm"/>
                <v:textbox>
                  <w:txbxContent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User Story # 203</w:t>
                      </w: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As a</w:t>
                      </w: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 xml:space="preserve"> …</w:t>
                      </w: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I want ….</w:t>
                      </w: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</w:pPr>
                      <w:r w:rsidRPr="00114A0D"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2"/>
                          <w:szCs w:val="28"/>
                          <w:lang w:val="en-US"/>
                        </w:rPr>
                        <w:t>So that…</w:t>
                      </w: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Es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  <w:t>: 3      Imp: M</w:t>
                      </w: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C913E9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  <w:p w:rsidR="00C913E9" w:rsidRPr="00114A0D" w:rsidRDefault="00C913E9" w:rsidP="00C913E9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="Calibri" w:cstheme="minorBidi"/>
                          <w:color w:val="0B1107" w:themeColor="accent6" w:themeShade="1A"/>
                          <w:kern w:val="24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D57E2E" w:rsidSect="00D57E2E">
      <w:foot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5DD2" w:rsidRDefault="00605DD2" w:rsidP="00CD335D">
      <w:pPr>
        <w:spacing w:after="0" w:line="240" w:lineRule="auto"/>
      </w:pPr>
      <w:r>
        <w:separator/>
      </w:r>
    </w:p>
  </w:endnote>
  <w:endnote w:type="continuationSeparator" w:id="0">
    <w:p w:rsidR="00605DD2" w:rsidRDefault="00605DD2" w:rsidP="00CD3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335D" w:rsidRDefault="00CD335D" w:rsidP="00CD335D">
    <w:pPr>
      <w:pStyle w:val="Footer"/>
    </w:pPr>
    <w:r>
      <w:t>© Dr. Asif Q. Gill 201</w:t>
    </w:r>
    <w:r w:rsidR="00D818AC">
      <w:t>6</w:t>
    </w:r>
  </w:p>
  <w:p w:rsidR="00CD335D" w:rsidRDefault="00CD335D">
    <w:pPr>
      <w:pStyle w:val="Footer"/>
    </w:pPr>
  </w:p>
  <w:p w:rsidR="00CD335D" w:rsidRDefault="00CD33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5DD2" w:rsidRDefault="00605DD2" w:rsidP="00CD335D">
      <w:pPr>
        <w:spacing w:after="0" w:line="240" w:lineRule="auto"/>
      </w:pPr>
      <w:r>
        <w:separator/>
      </w:r>
    </w:p>
  </w:footnote>
  <w:footnote w:type="continuationSeparator" w:id="0">
    <w:p w:rsidR="00605DD2" w:rsidRDefault="00605DD2" w:rsidP="00CD33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DEzMzCzsDQwNzZS0lEKTi0uzszPAykwrAUAjKuglSwAAAA="/>
  </w:docVars>
  <w:rsids>
    <w:rsidRoot w:val="00D57E2E"/>
    <w:rsid w:val="00106868"/>
    <w:rsid w:val="00114A0D"/>
    <w:rsid w:val="001B25D6"/>
    <w:rsid w:val="004526FE"/>
    <w:rsid w:val="00605DD2"/>
    <w:rsid w:val="00B703E7"/>
    <w:rsid w:val="00C913E9"/>
    <w:rsid w:val="00CD335D"/>
    <w:rsid w:val="00D02565"/>
    <w:rsid w:val="00D57E2E"/>
    <w:rsid w:val="00D818AC"/>
    <w:rsid w:val="00F51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3CA20"/>
  <w15:chartTrackingRefBased/>
  <w15:docId w15:val="{F5BECD0D-688A-4947-9E83-BA81D6561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57E2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CD3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35D"/>
  </w:style>
  <w:style w:type="paragraph" w:styleId="Footer">
    <w:name w:val="footer"/>
    <w:basedOn w:val="Normal"/>
    <w:link w:val="FooterChar"/>
    <w:uiPriority w:val="99"/>
    <w:unhideWhenUsed/>
    <w:rsid w:val="00CD3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3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</Words>
  <Characters>15</Characters>
  <Application>Microsoft Office Word</Application>
  <DocSecurity>0</DocSecurity>
  <Lines>1</Lines>
  <Paragraphs>1</Paragraphs>
  <ScaleCrop>false</ScaleCrop>
  <Company>University of Technology, Sydney</Company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Gill</dc:creator>
  <cp:keywords/>
  <dc:description/>
  <cp:lastModifiedBy>Ayman Ahmed Elgharabawy</cp:lastModifiedBy>
  <cp:revision>10</cp:revision>
  <dcterms:created xsi:type="dcterms:W3CDTF">2014-04-03T02:02:00Z</dcterms:created>
  <dcterms:modified xsi:type="dcterms:W3CDTF">2018-07-29T02:33:00Z</dcterms:modified>
</cp:coreProperties>
</file>